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4F3680" w14:textId="5C7654BB" w:rsidR="009C44D3" w:rsidRPr="00010C25" w:rsidRDefault="00790115" w:rsidP="00790115">
      <w:pPr>
        <w:spacing w:after="0" w:line="240" w:lineRule="auto"/>
        <w:jc w:val="center"/>
        <w:rPr>
          <w:b/>
          <w:sz w:val="36"/>
        </w:rPr>
      </w:pPr>
      <w:r>
        <w:rPr>
          <w:b/>
          <w:sz w:val="36"/>
        </w:rPr>
        <w:t>Shelby S Salinas</w:t>
      </w:r>
    </w:p>
    <w:p w14:paraId="14EAA3A5" w14:textId="429D7635" w:rsidR="00430916" w:rsidRDefault="00790115" w:rsidP="00790115">
      <w:pPr>
        <w:spacing w:after="0" w:line="240" w:lineRule="auto"/>
        <w:jc w:val="center"/>
        <w:rPr>
          <w:i/>
        </w:rPr>
      </w:pPr>
      <w:r>
        <w:rPr>
          <w:i/>
        </w:rPr>
        <w:t>Plumber/Roofing/Construction/ Upholstery</w:t>
      </w:r>
    </w:p>
    <w:p w14:paraId="2DCC94CA" w14:textId="77777777" w:rsidR="00790115" w:rsidRPr="00430916" w:rsidRDefault="00790115" w:rsidP="00790115">
      <w:pPr>
        <w:spacing w:after="0" w:line="240" w:lineRule="auto"/>
        <w:jc w:val="center"/>
        <w:rPr>
          <w:i/>
        </w:rPr>
      </w:pPr>
    </w:p>
    <w:p w14:paraId="0894ADF0" w14:textId="03E3F0B9" w:rsidR="00430916" w:rsidRDefault="00790115" w:rsidP="00F307C0">
      <w:pPr>
        <w:spacing w:after="0" w:line="240" w:lineRule="auto"/>
        <w:jc w:val="center"/>
      </w:pPr>
      <w:r>
        <w:t>ssalinas@wwrfresource</w:t>
      </w:r>
      <w:r w:rsidR="00C4234C">
        <w:t>.com</w:t>
      </w:r>
    </w:p>
    <w:p w14:paraId="4AE17E1E" w14:textId="5B93E189" w:rsidR="00430916" w:rsidRDefault="00790115" w:rsidP="00F307C0">
      <w:pPr>
        <w:spacing w:after="0" w:line="240" w:lineRule="auto"/>
        <w:jc w:val="center"/>
      </w:pPr>
      <w:r>
        <w:t>401 S. Emporia</w:t>
      </w:r>
    </w:p>
    <w:p w14:paraId="47B02C00" w14:textId="1D6C4136" w:rsidR="00430916" w:rsidRDefault="00430916" w:rsidP="00F307C0">
      <w:pPr>
        <w:spacing w:after="0" w:line="240" w:lineRule="auto"/>
        <w:jc w:val="center"/>
      </w:pPr>
      <w:r>
        <w:t>Wichita, KS 67</w:t>
      </w:r>
      <w:r w:rsidR="00790115">
        <w:t>202</w:t>
      </w:r>
    </w:p>
    <w:p w14:paraId="4C94D371" w14:textId="332E0F6B" w:rsidR="00453A97" w:rsidRDefault="00C4234C" w:rsidP="00F307C0">
      <w:pPr>
        <w:spacing w:after="0" w:line="240" w:lineRule="auto"/>
        <w:jc w:val="center"/>
      </w:pPr>
      <w:r>
        <w:t>316-</w:t>
      </w:r>
      <w:r w:rsidR="00790115">
        <w:t>265-5211 ext.208</w:t>
      </w:r>
      <w:r w:rsidR="00430916">
        <w:t xml:space="preserve"> </w:t>
      </w:r>
    </w:p>
    <w:p w14:paraId="3190D330" w14:textId="75355735" w:rsidR="00AB2CEF" w:rsidRPr="00A653BC" w:rsidRDefault="00634DE4" w:rsidP="00A653BC">
      <w:pPr>
        <w:spacing w:before="100" w:beforeAutospacing="1" w:after="0" w:line="240" w:lineRule="auto"/>
        <w:rPr>
          <w:b/>
        </w:rPr>
      </w:pPr>
      <w:r w:rsidRPr="00F307C0">
        <w:rPr>
          <w:b/>
          <w:sz w:val="24"/>
          <w:szCs w:val="24"/>
        </w:rPr>
        <w:t>Education</w:t>
      </w:r>
      <w:r w:rsidR="00790115">
        <w:rPr>
          <w:b/>
        </w:rPr>
        <w:t>:</w:t>
      </w:r>
    </w:p>
    <w:p w14:paraId="002D5C8F" w14:textId="7FDBE298" w:rsidR="0028536F" w:rsidRPr="001C39D6" w:rsidRDefault="00790115" w:rsidP="0028536F">
      <w:pPr>
        <w:spacing w:after="0" w:line="240" w:lineRule="auto"/>
        <w:rPr>
          <w:b/>
          <w:u w:val="single"/>
        </w:rPr>
      </w:pPr>
      <w:r w:rsidRPr="001C39D6">
        <w:rPr>
          <w:b/>
          <w:u w:val="single"/>
        </w:rPr>
        <w:t>NCCER</w:t>
      </w:r>
      <w:r w:rsidR="0028536F" w:rsidRPr="001C39D6">
        <w:rPr>
          <w:b/>
          <w:u w:val="single"/>
        </w:rPr>
        <w:t xml:space="preserve"> (</w:t>
      </w:r>
      <w:r w:rsidRPr="001C39D6">
        <w:rPr>
          <w:b/>
          <w:u w:val="single"/>
        </w:rPr>
        <w:t>2016</w:t>
      </w:r>
      <w:r w:rsidR="0028536F" w:rsidRPr="001C39D6">
        <w:rPr>
          <w:b/>
          <w:u w:val="single"/>
        </w:rPr>
        <w:t>)</w:t>
      </w:r>
    </w:p>
    <w:p w14:paraId="67448674" w14:textId="3A901C8C" w:rsidR="00634DE4" w:rsidRPr="00634DE4" w:rsidRDefault="00790115" w:rsidP="00634DE4">
      <w:pPr>
        <w:spacing w:after="0" w:line="240" w:lineRule="auto"/>
        <w:rPr>
          <w:i/>
        </w:rPr>
      </w:pPr>
      <w:r>
        <w:rPr>
          <w:i/>
        </w:rPr>
        <w:t>Greenbush Educational Co-op</w:t>
      </w:r>
      <w:r w:rsidR="00634DE4">
        <w:rPr>
          <w:i/>
        </w:rPr>
        <w:br/>
      </w:r>
      <w:r>
        <w:rPr>
          <w:i/>
        </w:rPr>
        <w:t>Hutchinson, KS</w:t>
      </w:r>
    </w:p>
    <w:p w14:paraId="4AE70C4C" w14:textId="603BD554" w:rsidR="00634DE4" w:rsidRPr="00790115" w:rsidRDefault="00790115" w:rsidP="00634DE4">
      <w:pPr>
        <w:pStyle w:val="ListParagraph"/>
        <w:numPr>
          <w:ilvl w:val="0"/>
          <w:numId w:val="6"/>
        </w:numPr>
        <w:spacing w:after="0" w:line="240" w:lineRule="auto"/>
        <w:ind w:left="180" w:hanging="180"/>
        <w:rPr>
          <w:b/>
        </w:rPr>
      </w:pPr>
      <w:r>
        <w:t>Plumbing</w:t>
      </w:r>
    </w:p>
    <w:p w14:paraId="53BE684D" w14:textId="77777777" w:rsidR="001C39D6" w:rsidRDefault="001C39D6" w:rsidP="001C39D6">
      <w:pPr>
        <w:pStyle w:val="ListParagraph"/>
        <w:numPr>
          <w:ilvl w:val="0"/>
          <w:numId w:val="7"/>
        </w:numPr>
        <w:spacing w:after="0" w:line="240" w:lineRule="auto"/>
      </w:pPr>
      <w:r>
        <w:t>Plumbing Safety</w:t>
      </w:r>
    </w:p>
    <w:p w14:paraId="4AB435C7" w14:textId="77777777" w:rsidR="001C39D6" w:rsidRDefault="001C39D6" w:rsidP="001C39D6">
      <w:pPr>
        <w:pStyle w:val="ListParagraph"/>
        <w:numPr>
          <w:ilvl w:val="0"/>
          <w:numId w:val="7"/>
        </w:numPr>
        <w:spacing w:after="0" w:line="240" w:lineRule="auto"/>
      </w:pPr>
      <w:r>
        <w:t>Tools and Equipment</w:t>
      </w:r>
    </w:p>
    <w:p w14:paraId="7E7FEB08" w14:textId="77777777" w:rsidR="001C39D6" w:rsidRDefault="001C39D6" w:rsidP="001C39D6">
      <w:pPr>
        <w:pStyle w:val="ListParagraph"/>
        <w:numPr>
          <w:ilvl w:val="0"/>
          <w:numId w:val="7"/>
        </w:numPr>
        <w:spacing w:after="0" w:line="240" w:lineRule="auto"/>
      </w:pPr>
      <w:r>
        <w:t>Measurements, Drawings, &amp; Specifications</w:t>
      </w:r>
    </w:p>
    <w:p w14:paraId="0C6886A6" w14:textId="77777777" w:rsidR="001C39D6" w:rsidRDefault="001C39D6" w:rsidP="001C39D6">
      <w:pPr>
        <w:pStyle w:val="ListParagraph"/>
        <w:numPr>
          <w:ilvl w:val="0"/>
          <w:numId w:val="7"/>
        </w:numPr>
        <w:spacing w:after="0" w:line="240" w:lineRule="auto"/>
      </w:pPr>
      <w:r>
        <w:t>Pipe and Fittings</w:t>
      </w:r>
    </w:p>
    <w:p w14:paraId="210241C8" w14:textId="77777777" w:rsidR="001C39D6" w:rsidRDefault="001C39D6" w:rsidP="001C39D6">
      <w:pPr>
        <w:pStyle w:val="ListParagraph"/>
        <w:numPr>
          <w:ilvl w:val="0"/>
          <w:numId w:val="7"/>
        </w:numPr>
        <w:spacing w:after="0" w:line="240" w:lineRule="auto"/>
      </w:pPr>
      <w:r>
        <w:t>Fixtures and Faucets</w:t>
      </w:r>
    </w:p>
    <w:p w14:paraId="6EA26753" w14:textId="77777777" w:rsidR="001C39D6" w:rsidRDefault="001C39D6" w:rsidP="001C39D6">
      <w:pPr>
        <w:pStyle w:val="ListParagraph"/>
        <w:numPr>
          <w:ilvl w:val="0"/>
          <w:numId w:val="7"/>
        </w:numPr>
        <w:spacing w:after="0" w:line="240" w:lineRule="auto"/>
      </w:pPr>
      <w:r>
        <w:t>Water Distribution Systems</w:t>
      </w:r>
    </w:p>
    <w:p w14:paraId="6762DAE7" w14:textId="77777777" w:rsidR="001C39D6" w:rsidRDefault="001C39D6" w:rsidP="001C39D6">
      <w:pPr>
        <w:pStyle w:val="ListParagraph"/>
        <w:numPr>
          <w:ilvl w:val="0"/>
          <w:numId w:val="7"/>
        </w:numPr>
        <w:spacing w:after="0" w:line="240" w:lineRule="auto"/>
      </w:pPr>
      <w:r>
        <w:t>Employability Skills</w:t>
      </w:r>
    </w:p>
    <w:p w14:paraId="1CCFA703" w14:textId="1C843666" w:rsidR="00634DE4" w:rsidRPr="001C39D6" w:rsidRDefault="00790115" w:rsidP="001C39D6">
      <w:pPr>
        <w:pStyle w:val="ListParagraph"/>
        <w:numPr>
          <w:ilvl w:val="0"/>
          <w:numId w:val="8"/>
        </w:numPr>
        <w:spacing w:after="0" w:line="240" w:lineRule="auto"/>
        <w:ind w:left="180" w:hanging="180"/>
        <w:rPr>
          <w:b/>
        </w:rPr>
      </w:pPr>
      <w:r>
        <w:t>Core Curriculum</w:t>
      </w:r>
    </w:p>
    <w:p w14:paraId="5F96F808" w14:textId="77777777" w:rsidR="001C39D6" w:rsidRPr="004C5CF4" w:rsidRDefault="001C39D6" w:rsidP="00F307C0">
      <w:pPr>
        <w:pStyle w:val="ListParagraph"/>
        <w:numPr>
          <w:ilvl w:val="0"/>
          <w:numId w:val="9"/>
        </w:numPr>
        <w:ind w:firstLine="0"/>
      </w:pPr>
      <w:r w:rsidRPr="004C5CF4">
        <w:t>Basic Safety</w:t>
      </w:r>
    </w:p>
    <w:p w14:paraId="3DB64304" w14:textId="260211B3" w:rsidR="001C39D6" w:rsidRPr="004C5CF4" w:rsidRDefault="001C39D6" w:rsidP="00F307C0">
      <w:pPr>
        <w:pStyle w:val="ListParagraph"/>
        <w:numPr>
          <w:ilvl w:val="0"/>
          <w:numId w:val="9"/>
        </w:numPr>
        <w:ind w:firstLine="0"/>
      </w:pPr>
      <w:r>
        <w:t>Intro</w:t>
      </w:r>
      <w:r w:rsidR="00F307C0">
        <w:t xml:space="preserve"> to </w:t>
      </w:r>
      <w:r w:rsidRPr="004C5CF4">
        <w:t xml:space="preserve"> Math</w:t>
      </w:r>
    </w:p>
    <w:p w14:paraId="1435D0D0" w14:textId="4BB0F3E8" w:rsidR="001C39D6" w:rsidRPr="004C5CF4" w:rsidRDefault="001C39D6" w:rsidP="00F307C0">
      <w:pPr>
        <w:pStyle w:val="ListParagraph"/>
        <w:numPr>
          <w:ilvl w:val="0"/>
          <w:numId w:val="9"/>
        </w:numPr>
        <w:ind w:firstLine="0"/>
      </w:pPr>
      <w:r w:rsidRPr="004C5CF4">
        <w:t>Intro to Hand Tools</w:t>
      </w:r>
    </w:p>
    <w:p w14:paraId="6F9885AA" w14:textId="77EC35B8" w:rsidR="001C39D6" w:rsidRPr="004C5CF4" w:rsidRDefault="001C39D6" w:rsidP="00F307C0">
      <w:pPr>
        <w:pStyle w:val="ListParagraph"/>
        <w:numPr>
          <w:ilvl w:val="0"/>
          <w:numId w:val="9"/>
        </w:numPr>
        <w:ind w:firstLine="0"/>
      </w:pPr>
      <w:r>
        <w:t>Intro</w:t>
      </w:r>
      <w:r w:rsidRPr="004C5CF4">
        <w:t xml:space="preserve"> to Power Tools</w:t>
      </w:r>
    </w:p>
    <w:p w14:paraId="494CBD3F" w14:textId="0E638DF1" w:rsidR="001C39D6" w:rsidRPr="004C5CF4" w:rsidRDefault="001C39D6" w:rsidP="00F307C0">
      <w:pPr>
        <w:pStyle w:val="ListParagraph"/>
        <w:numPr>
          <w:ilvl w:val="0"/>
          <w:numId w:val="9"/>
        </w:numPr>
        <w:ind w:firstLine="0"/>
      </w:pPr>
      <w:r>
        <w:t>Intro</w:t>
      </w:r>
      <w:r w:rsidRPr="004C5CF4">
        <w:t xml:space="preserve"> to Con Drawing</w:t>
      </w:r>
    </w:p>
    <w:p w14:paraId="200508B5" w14:textId="03A618A8" w:rsidR="001C39D6" w:rsidRPr="004C5CF4" w:rsidRDefault="00F307C0" w:rsidP="00F307C0">
      <w:pPr>
        <w:pStyle w:val="ListParagraph"/>
        <w:numPr>
          <w:ilvl w:val="0"/>
          <w:numId w:val="9"/>
        </w:numPr>
        <w:ind w:firstLine="0"/>
      </w:pPr>
      <w:r>
        <w:t xml:space="preserve">Basic Communication </w:t>
      </w:r>
    </w:p>
    <w:p w14:paraId="7C2BD407" w14:textId="7D71FC48" w:rsidR="001C39D6" w:rsidRPr="004C5CF4" w:rsidRDefault="00F307C0" w:rsidP="00F307C0">
      <w:pPr>
        <w:pStyle w:val="ListParagraph"/>
        <w:numPr>
          <w:ilvl w:val="0"/>
          <w:numId w:val="9"/>
        </w:numPr>
        <w:ind w:firstLine="0"/>
      </w:pPr>
      <w:r>
        <w:t xml:space="preserve">Basic Employability </w:t>
      </w:r>
    </w:p>
    <w:p w14:paraId="1727B595" w14:textId="47071825" w:rsidR="001C39D6" w:rsidRPr="00F307C0" w:rsidRDefault="00F307C0" w:rsidP="00F307C0">
      <w:pPr>
        <w:pStyle w:val="ListParagraph"/>
        <w:numPr>
          <w:ilvl w:val="0"/>
          <w:numId w:val="9"/>
        </w:numPr>
        <w:ind w:firstLine="0"/>
      </w:pPr>
      <w:r>
        <w:t>Intro</w:t>
      </w:r>
      <w:r w:rsidR="001C39D6" w:rsidRPr="004C5CF4">
        <w:t xml:space="preserve"> to Materials </w:t>
      </w:r>
    </w:p>
    <w:p w14:paraId="222A2D0D" w14:textId="07C86A6A" w:rsidR="00790115" w:rsidRPr="00F307C0" w:rsidRDefault="00790115" w:rsidP="00F307C0">
      <w:pPr>
        <w:pStyle w:val="ListParagraph"/>
        <w:numPr>
          <w:ilvl w:val="0"/>
          <w:numId w:val="6"/>
        </w:numPr>
        <w:spacing w:after="0" w:line="240" w:lineRule="auto"/>
        <w:ind w:left="180" w:hanging="180"/>
        <w:rPr>
          <w:b/>
        </w:rPr>
      </w:pPr>
      <w:r>
        <w:t>Intro to Craft Skills</w:t>
      </w:r>
      <w:r w:rsidRPr="00790115">
        <w:t xml:space="preserve"> </w:t>
      </w:r>
    </w:p>
    <w:p w14:paraId="2EE96457" w14:textId="77777777" w:rsidR="00790115" w:rsidRPr="00F307C0" w:rsidRDefault="00790115" w:rsidP="00790115">
      <w:pPr>
        <w:spacing w:after="0" w:line="240" w:lineRule="auto"/>
        <w:rPr>
          <w:sz w:val="24"/>
          <w:szCs w:val="24"/>
        </w:rPr>
      </w:pPr>
    </w:p>
    <w:p w14:paraId="3B6EB89D" w14:textId="7B84C0E7" w:rsidR="00790115" w:rsidRPr="00F307C0" w:rsidRDefault="00790115" w:rsidP="00790115">
      <w:pPr>
        <w:spacing w:after="0" w:line="240" w:lineRule="auto"/>
        <w:rPr>
          <w:b/>
          <w:sz w:val="24"/>
          <w:szCs w:val="24"/>
          <w:u w:val="single"/>
        </w:rPr>
      </w:pPr>
      <w:r w:rsidRPr="00F307C0">
        <w:rPr>
          <w:b/>
          <w:sz w:val="24"/>
          <w:szCs w:val="24"/>
          <w:u w:val="single"/>
        </w:rPr>
        <w:t>CINCRO/ICF (2016)</w:t>
      </w:r>
    </w:p>
    <w:p w14:paraId="7D0BE788" w14:textId="22DE6714" w:rsidR="00790115" w:rsidRPr="00790115" w:rsidRDefault="00790115" w:rsidP="00790115">
      <w:pPr>
        <w:spacing w:after="0" w:line="240" w:lineRule="auto"/>
        <w:rPr>
          <w:i/>
        </w:rPr>
      </w:pPr>
      <w:r>
        <w:rPr>
          <w:i/>
        </w:rPr>
        <w:t xml:space="preserve">Indiana Chair Frame </w:t>
      </w:r>
      <w:r>
        <w:rPr>
          <w:i/>
        </w:rPr>
        <w:br/>
        <w:t>Hutchinson, KS</w:t>
      </w:r>
    </w:p>
    <w:p w14:paraId="55093F9C" w14:textId="6429B14E" w:rsidR="00790115" w:rsidRPr="00790115" w:rsidRDefault="00790115" w:rsidP="0028536F">
      <w:pPr>
        <w:pStyle w:val="ListParagraph"/>
        <w:numPr>
          <w:ilvl w:val="0"/>
          <w:numId w:val="6"/>
        </w:numPr>
        <w:spacing w:after="0" w:line="240" w:lineRule="auto"/>
        <w:ind w:left="180" w:hanging="180"/>
      </w:pPr>
      <w:r w:rsidRPr="00790115">
        <w:t>Upholstery</w:t>
      </w:r>
    </w:p>
    <w:p w14:paraId="5F3D031D" w14:textId="2F9855DD" w:rsidR="00790115" w:rsidRPr="00634DE4" w:rsidRDefault="00790115" w:rsidP="00790115">
      <w:pPr>
        <w:pStyle w:val="ListParagraph"/>
        <w:numPr>
          <w:ilvl w:val="1"/>
          <w:numId w:val="6"/>
        </w:numPr>
        <w:spacing w:after="0" w:line="240" w:lineRule="auto"/>
        <w:ind w:left="360" w:hanging="180"/>
        <w:rPr>
          <w:b/>
        </w:rPr>
      </w:pPr>
      <w:r>
        <w:t>20 credit hours</w:t>
      </w:r>
    </w:p>
    <w:p w14:paraId="29CC57E2" w14:textId="77777777" w:rsidR="00790115" w:rsidRDefault="00790115" w:rsidP="00790115">
      <w:pPr>
        <w:spacing w:after="0" w:line="240" w:lineRule="auto"/>
      </w:pPr>
    </w:p>
    <w:p w14:paraId="134BC950" w14:textId="5F30D424" w:rsidR="00790115" w:rsidRPr="00790115" w:rsidRDefault="00790115" w:rsidP="00790115">
      <w:pPr>
        <w:spacing w:after="0" w:line="240" w:lineRule="auto"/>
        <w:rPr>
          <w:b/>
          <w:sz w:val="24"/>
          <w:szCs w:val="24"/>
          <w:u w:val="single"/>
        </w:rPr>
      </w:pPr>
      <w:r w:rsidRPr="00F307C0">
        <w:rPr>
          <w:b/>
          <w:sz w:val="24"/>
          <w:szCs w:val="24"/>
          <w:u w:val="single"/>
        </w:rPr>
        <w:t>ACT</w:t>
      </w:r>
      <w:r w:rsidR="001C39D6" w:rsidRPr="00F307C0">
        <w:rPr>
          <w:b/>
          <w:sz w:val="24"/>
          <w:szCs w:val="24"/>
          <w:u w:val="single"/>
        </w:rPr>
        <w:t xml:space="preserve"> Work keys Official Skills</w:t>
      </w:r>
    </w:p>
    <w:p w14:paraId="5D76BB88" w14:textId="1F4B38ED" w:rsidR="00790115" w:rsidRPr="00790115" w:rsidRDefault="001C39D6" w:rsidP="00790115">
      <w:pPr>
        <w:spacing w:after="0" w:line="240" w:lineRule="auto"/>
        <w:rPr>
          <w:i/>
        </w:rPr>
      </w:pPr>
      <w:r>
        <w:rPr>
          <w:i/>
        </w:rPr>
        <w:t>Kansas “</w:t>
      </w:r>
      <w:r w:rsidRPr="001C39D6">
        <w:rPr>
          <w:b/>
          <w:i/>
        </w:rPr>
        <w:t>WORKReady</w:t>
      </w:r>
      <w:r>
        <w:rPr>
          <w:i/>
        </w:rPr>
        <w:t>”</w:t>
      </w:r>
      <w:r w:rsidR="00790115" w:rsidRPr="00790115">
        <w:rPr>
          <w:i/>
        </w:rPr>
        <w:t xml:space="preserve"> </w:t>
      </w:r>
      <w:r w:rsidR="00790115" w:rsidRPr="00790115">
        <w:rPr>
          <w:i/>
        </w:rPr>
        <w:br/>
        <w:t>Hutchinson, KS</w:t>
      </w:r>
    </w:p>
    <w:p w14:paraId="2F053676" w14:textId="06633E58" w:rsidR="00790115" w:rsidRPr="00790115" w:rsidRDefault="001C39D6" w:rsidP="00790115">
      <w:pPr>
        <w:numPr>
          <w:ilvl w:val="0"/>
          <w:numId w:val="6"/>
        </w:numPr>
        <w:spacing w:after="0" w:line="240" w:lineRule="auto"/>
        <w:ind w:left="180" w:hanging="180"/>
        <w:contextualSpacing/>
      </w:pPr>
      <w:r>
        <w:t>Silver Certification</w:t>
      </w:r>
    </w:p>
    <w:p w14:paraId="76070F7A" w14:textId="62BD67CD" w:rsidR="00790115" w:rsidRPr="001C39D6" w:rsidRDefault="001C39D6" w:rsidP="00790115">
      <w:pPr>
        <w:numPr>
          <w:ilvl w:val="1"/>
          <w:numId w:val="6"/>
        </w:numPr>
        <w:spacing w:after="0" w:line="240" w:lineRule="auto"/>
        <w:ind w:left="360" w:hanging="180"/>
        <w:contextualSpacing/>
        <w:rPr>
          <w:b/>
        </w:rPr>
      </w:pPr>
      <w:r>
        <w:t>Applied Math: Level 6</w:t>
      </w:r>
    </w:p>
    <w:p w14:paraId="17441272" w14:textId="36C73132" w:rsidR="001C39D6" w:rsidRPr="001C39D6" w:rsidRDefault="001C39D6" w:rsidP="00790115">
      <w:pPr>
        <w:numPr>
          <w:ilvl w:val="1"/>
          <w:numId w:val="6"/>
        </w:numPr>
        <w:spacing w:after="0" w:line="240" w:lineRule="auto"/>
        <w:ind w:left="360" w:hanging="180"/>
        <w:contextualSpacing/>
        <w:rPr>
          <w:b/>
        </w:rPr>
      </w:pPr>
      <w:r>
        <w:t>Locating Information: Level 4</w:t>
      </w:r>
    </w:p>
    <w:p w14:paraId="12B716D8" w14:textId="7DB58D6D" w:rsidR="001C39D6" w:rsidRPr="00790115" w:rsidRDefault="001C39D6" w:rsidP="00790115">
      <w:pPr>
        <w:numPr>
          <w:ilvl w:val="1"/>
          <w:numId w:val="6"/>
        </w:numPr>
        <w:spacing w:after="0" w:line="240" w:lineRule="auto"/>
        <w:ind w:left="360" w:hanging="180"/>
        <w:contextualSpacing/>
        <w:rPr>
          <w:b/>
        </w:rPr>
      </w:pPr>
      <w:r>
        <w:t>Reading: Level 5</w:t>
      </w:r>
    </w:p>
    <w:p w14:paraId="0672DE5A" w14:textId="77777777" w:rsidR="00790115" w:rsidRPr="00790115" w:rsidRDefault="00790115" w:rsidP="00790115">
      <w:pPr>
        <w:spacing w:after="0" w:line="240" w:lineRule="auto"/>
        <w:ind w:left="360"/>
        <w:rPr>
          <w:b/>
        </w:rPr>
      </w:pPr>
    </w:p>
    <w:p w14:paraId="18463217" w14:textId="7C125999" w:rsidR="00430916" w:rsidRDefault="007A16EF" w:rsidP="00F307C0">
      <w:pPr>
        <w:spacing w:after="0" w:line="240" w:lineRule="auto"/>
        <w:ind w:left="180"/>
        <w:rPr>
          <w:b/>
          <w:sz w:val="24"/>
          <w:szCs w:val="24"/>
        </w:rPr>
      </w:pPr>
      <w:r>
        <w:br w:type="column"/>
      </w:r>
      <w:r w:rsidR="00430916" w:rsidRPr="00F307C0">
        <w:rPr>
          <w:b/>
          <w:sz w:val="24"/>
          <w:szCs w:val="24"/>
        </w:rPr>
        <w:lastRenderedPageBreak/>
        <w:t>Qualifications Summary</w:t>
      </w:r>
    </w:p>
    <w:p w14:paraId="67043A77" w14:textId="77777777" w:rsidR="00F307C0" w:rsidRPr="00F307C0" w:rsidRDefault="00F307C0" w:rsidP="00F307C0">
      <w:pPr>
        <w:spacing w:after="0" w:line="240" w:lineRule="auto"/>
        <w:ind w:left="180"/>
        <w:rPr>
          <w:b/>
          <w:sz w:val="24"/>
          <w:szCs w:val="24"/>
        </w:rPr>
      </w:pPr>
    </w:p>
    <w:p w14:paraId="57FC6DBA" w14:textId="2D8236EB" w:rsidR="00430916" w:rsidRDefault="00F307C0" w:rsidP="007A16EF">
      <w:pPr>
        <w:pStyle w:val="ListParagraph"/>
        <w:numPr>
          <w:ilvl w:val="0"/>
          <w:numId w:val="5"/>
        </w:numPr>
        <w:spacing w:after="0" w:line="240" w:lineRule="auto"/>
        <w:ind w:left="360" w:hanging="180"/>
      </w:pPr>
      <w:r>
        <w:t>Over 11 years of working experience as a Roofer, Upholster, and Plumber’s Helper</w:t>
      </w:r>
      <w:r w:rsidR="00430916">
        <w:t>.</w:t>
      </w:r>
    </w:p>
    <w:p w14:paraId="0A0A5C74" w14:textId="1A7A561F" w:rsidR="00430916" w:rsidRDefault="00F307C0" w:rsidP="007A16EF">
      <w:pPr>
        <w:pStyle w:val="ListParagraph"/>
        <w:numPr>
          <w:ilvl w:val="0"/>
          <w:numId w:val="5"/>
        </w:numPr>
        <w:spacing w:after="0" w:line="240" w:lineRule="auto"/>
        <w:ind w:left="360" w:hanging="180"/>
      </w:pPr>
      <w:r>
        <w:t>Over 7 years of proven Leadership Ability as a Foreman of construction and roofing skills</w:t>
      </w:r>
      <w:r w:rsidR="00430916">
        <w:t>.</w:t>
      </w:r>
    </w:p>
    <w:p w14:paraId="4A89867D" w14:textId="161FC3D0" w:rsidR="00430916" w:rsidRDefault="00F307C0" w:rsidP="007A16EF">
      <w:pPr>
        <w:pStyle w:val="ListParagraph"/>
        <w:numPr>
          <w:ilvl w:val="0"/>
          <w:numId w:val="5"/>
        </w:numPr>
        <w:spacing w:after="0" w:line="240" w:lineRule="auto"/>
        <w:ind w:left="360" w:hanging="180"/>
      </w:pPr>
      <w:r>
        <w:t>Knowledge of team building, team dynamics, and delegation with fairness</w:t>
      </w:r>
      <w:r w:rsidR="00430916">
        <w:t>.</w:t>
      </w:r>
    </w:p>
    <w:p w14:paraId="18F933AB" w14:textId="5ABCE332" w:rsidR="00430916" w:rsidRDefault="00F307C0" w:rsidP="007A16EF">
      <w:pPr>
        <w:pStyle w:val="ListParagraph"/>
        <w:numPr>
          <w:ilvl w:val="0"/>
          <w:numId w:val="5"/>
        </w:numPr>
        <w:spacing w:after="0" w:line="240" w:lineRule="auto"/>
        <w:ind w:left="360" w:hanging="180"/>
      </w:pPr>
      <w:r>
        <w:t>Forward thinker completing all projects by deadlines and planning ability</w:t>
      </w:r>
      <w:r w:rsidR="00430916">
        <w:t>.</w:t>
      </w:r>
    </w:p>
    <w:p w14:paraId="2B3FDAD3" w14:textId="02B7198E" w:rsidR="00430916" w:rsidRDefault="00F307C0" w:rsidP="007A16EF">
      <w:pPr>
        <w:pStyle w:val="ListParagraph"/>
        <w:numPr>
          <w:ilvl w:val="0"/>
          <w:numId w:val="5"/>
        </w:numPr>
        <w:spacing w:after="0" w:line="240" w:lineRule="auto"/>
        <w:ind w:left="360" w:hanging="180"/>
      </w:pPr>
      <w:r>
        <w:t>Timely job completion with a reputation for accuracy and aesthetic appeal</w:t>
      </w:r>
      <w:r w:rsidR="00430916" w:rsidRPr="00430916">
        <w:t>.</w:t>
      </w:r>
    </w:p>
    <w:p w14:paraId="4BBA90DE" w14:textId="75334A76" w:rsidR="00430916" w:rsidRDefault="00F307C0" w:rsidP="007A16EF">
      <w:pPr>
        <w:pStyle w:val="ListParagraph"/>
        <w:numPr>
          <w:ilvl w:val="0"/>
          <w:numId w:val="5"/>
        </w:numPr>
        <w:spacing w:after="0" w:line="240" w:lineRule="auto"/>
        <w:ind w:left="360" w:hanging="180"/>
      </w:pPr>
      <w:r>
        <w:t>Kansas “</w:t>
      </w:r>
      <w:r w:rsidRPr="00F307C0">
        <w:rPr>
          <w:b/>
        </w:rPr>
        <w:t>Work Ready</w:t>
      </w:r>
      <w:r>
        <w:t>” Certification with a Silver Certificate.</w:t>
      </w:r>
    </w:p>
    <w:p w14:paraId="111C3873" w14:textId="7717BD74" w:rsidR="00F307C0" w:rsidRPr="00F307C0" w:rsidRDefault="00453A97" w:rsidP="007A16EF">
      <w:pPr>
        <w:spacing w:before="100" w:beforeAutospacing="1" w:after="0" w:line="240" w:lineRule="auto"/>
        <w:ind w:left="180"/>
        <w:rPr>
          <w:b/>
          <w:sz w:val="24"/>
          <w:szCs w:val="24"/>
        </w:rPr>
      </w:pPr>
      <w:r w:rsidRPr="00F307C0">
        <w:rPr>
          <w:b/>
          <w:sz w:val="24"/>
          <w:szCs w:val="24"/>
        </w:rPr>
        <w:t>Professional Experience</w:t>
      </w:r>
    </w:p>
    <w:p w14:paraId="7333F932" w14:textId="463DB37D" w:rsidR="00634DE4" w:rsidRDefault="00AB2CEF" w:rsidP="007A16EF">
      <w:pPr>
        <w:spacing w:after="0" w:line="240" w:lineRule="auto"/>
        <w:ind w:left="180"/>
      </w:pPr>
      <w:r w:rsidRPr="00AB2CEF">
        <w:rPr>
          <w:b/>
          <w:i/>
        </w:rPr>
        <w:t>K.C.I. Industries</w:t>
      </w:r>
      <w:r>
        <w:rPr>
          <w:i/>
        </w:rPr>
        <w:t xml:space="preserve"> |</w:t>
      </w:r>
      <w:r w:rsidR="00634DE4">
        <w:t xml:space="preserve"> </w:t>
      </w:r>
      <w:r>
        <w:t xml:space="preserve">Warehouse Worker </w:t>
      </w:r>
      <w:r w:rsidR="00634DE4">
        <w:t xml:space="preserve">– </w:t>
      </w:r>
      <w:r>
        <w:t>2018</w:t>
      </w:r>
    </w:p>
    <w:p w14:paraId="2BEBDAB7" w14:textId="326231BB" w:rsidR="00634DE4" w:rsidRDefault="00AB2CEF" w:rsidP="007A16EF">
      <w:pPr>
        <w:spacing w:after="0" w:line="240" w:lineRule="auto"/>
        <w:ind w:left="180"/>
      </w:pPr>
      <w:r>
        <w:t>Hutchinson, KS</w:t>
      </w:r>
    </w:p>
    <w:p w14:paraId="12327985" w14:textId="7B687CA6" w:rsidR="00634DE4" w:rsidRDefault="00634DE4" w:rsidP="00AB2CEF">
      <w:pPr>
        <w:pStyle w:val="ListParagraph"/>
        <w:spacing w:after="0" w:line="240" w:lineRule="auto"/>
        <w:ind w:left="360"/>
      </w:pPr>
    </w:p>
    <w:p w14:paraId="35C3DBB4" w14:textId="12F8E613" w:rsidR="00AB2CEF" w:rsidRDefault="00AB2CEF" w:rsidP="00AB2CEF">
      <w:pPr>
        <w:pStyle w:val="ListParagraph"/>
        <w:numPr>
          <w:ilvl w:val="1"/>
          <w:numId w:val="3"/>
        </w:numPr>
        <w:spacing w:before="100" w:beforeAutospacing="1" w:after="0" w:line="240" w:lineRule="auto"/>
        <w:ind w:left="540" w:hanging="180"/>
      </w:pPr>
      <w:r>
        <w:t>Packed and unpacked items to be stocked on shelves in stockrooms, warehouses, or storage yards.</w:t>
      </w:r>
    </w:p>
    <w:p w14:paraId="35D061A2" w14:textId="77777777" w:rsidR="00AB2CEF" w:rsidRDefault="00AB2CEF" w:rsidP="00AB2CEF">
      <w:pPr>
        <w:pStyle w:val="ListParagraph"/>
        <w:numPr>
          <w:ilvl w:val="1"/>
          <w:numId w:val="3"/>
        </w:numPr>
        <w:spacing w:before="100" w:beforeAutospacing="1" w:after="0" w:line="240" w:lineRule="auto"/>
        <w:ind w:left="540" w:hanging="180"/>
      </w:pPr>
      <w:r>
        <w:t>Store items in an orderly and accessible manner in warehouses, tool rooms, supply rooms, or other areas.</w:t>
      </w:r>
    </w:p>
    <w:p w14:paraId="2B012151" w14:textId="75F8ED6A" w:rsidR="00AB2CEF" w:rsidRDefault="00AB2CEF" w:rsidP="00AB2CEF">
      <w:pPr>
        <w:pStyle w:val="ListParagraph"/>
        <w:numPr>
          <w:ilvl w:val="1"/>
          <w:numId w:val="3"/>
        </w:numPr>
        <w:spacing w:before="100" w:beforeAutospacing="1" w:after="0" w:line="240" w:lineRule="auto"/>
        <w:ind w:left="540" w:hanging="180"/>
      </w:pPr>
      <w:r>
        <w:t>Examine and inspect stock items for wear or defects, reporting any damage to supervisors.</w:t>
      </w:r>
    </w:p>
    <w:p w14:paraId="69B8F99C" w14:textId="38733625" w:rsidR="00AB2CEF" w:rsidRDefault="00AB2CEF" w:rsidP="00AB2CEF">
      <w:pPr>
        <w:pStyle w:val="ListParagraph"/>
        <w:numPr>
          <w:ilvl w:val="1"/>
          <w:numId w:val="3"/>
        </w:numPr>
        <w:spacing w:before="100" w:beforeAutospacing="1" w:after="0" w:line="240" w:lineRule="auto"/>
        <w:ind w:left="540" w:hanging="180"/>
      </w:pPr>
      <w:r>
        <w:t>Skilled forklift driver, hand trucks, and pallet jacks.</w:t>
      </w:r>
    </w:p>
    <w:p w14:paraId="6691BF6B" w14:textId="33522260" w:rsidR="007A16EF" w:rsidRDefault="007A16EF" w:rsidP="00AB2CEF">
      <w:pPr>
        <w:pStyle w:val="ListParagraph"/>
        <w:spacing w:before="100" w:beforeAutospacing="1" w:after="0" w:line="240" w:lineRule="auto"/>
        <w:ind w:left="540"/>
      </w:pPr>
    </w:p>
    <w:p w14:paraId="268D6196" w14:textId="7CE051C1" w:rsidR="00AB2CEF" w:rsidRDefault="00AB2CEF" w:rsidP="00AB2CEF">
      <w:pPr>
        <w:spacing w:after="0" w:line="240" w:lineRule="auto"/>
        <w:ind w:left="180"/>
      </w:pPr>
      <w:r w:rsidRPr="00AB2CEF">
        <w:rPr>
          <w:b/>
          <w:i/>
        </w:rPr>
        <w:t>K.C.I. Industries</w:t>
      </w:r>
      <w:r>
        <w:rPr>
          <w:i/>
        </w:rPr>
        <w:t xml:space="preserve"> |</w:t>
      </w:r>
      <w:r>
        <w:t xml:space="preserve"> Upholster – 2016 thru 2018</w:t>
      </w:r>
    </w:p>
    <w:p w14:paraId="18E5911C" w14:textId="4281F4E5" w:rsidR="00AB2CEF" w:rsidRDefault="00AB2CEF" w:rsidP="00AB2CEF">
      <w:pPr>
        <w:spacing w:after="0" w:line="240" w:lineRule="auto"/>
        <w:ind w:left="180"/>
      </w:pPr>
      <w:r>
        <w:t>Hutchinson, KS</w:t>
      </w:r>
    </w:p>
    <w:p w14:paraId="0E9CCE6F" w14:textId="77777777" w:rsidR="00AB2CEF" w:rsidRDefault="00AB2CEF" w:rsidP="00AB2CEF">
      <w:pPr>
        <w:spacing w:after="0" w:line="240" w:lineRule="auto"/>
        <w:ind w:left="180"/>
      </w:pPr>
    </w:p>
    <w:p w14:paraId="70F69AB4" w14:textId="159ED148" w:rsidR="00453A97" w:rsidRDefault="00AB2CEF" w:rsidP="00AB2CEF">
      <w:pPr>
        <w:pStyle w:val="ListParagraph"/>
        <w:numPr>
          <w:ilvl w:val="1"/>
          <w:numId w:val="3"/>
        </w:numPr>
        <w:spacing w:after="0" w:line="240" w:lineRule="auto"/>
      </w:pPr>
      <w:r w:rsidRPr="00AB2CEF">
        <w:t>Ma</w:t>
      </w:r>
      <w:r>
        <w:t>d</w:t>
      </w:r>
      <w:r w:rsidRPr="00AB2CEF">
        <w:t>e, repair</w:t>
      </w:r>
      <w:r>
        <w:t>ed</w:t>
      </w:r>
      <w:r w:rsidRPr="00AB2CEF">
        <w:t>, or replace</w:t>
      </w:r>
      <w:r>
        <w:t>d</w:t>
      </w:r>
      <w:r w:rsidRPr="00AB2CEF">
        <w:t xml:space="preserve"> upholstery for household furniture</w:t>
      </w:r>
      <w:r>
        <w:t>/office furniture</w:t>
      </w:r>
      <w:r w:rsidR="00453A97">
        <w:t>.</w:t>
      </w:r>
    </w:p>
    <w:p w14:paraId="08CF682A" w14:textId="48EDA8AB" w:rsidR="00AB2CEF" w:rsidRDefault="00AB2CEF" w:rsidP="00AB2CEF">
      <w:pPr>
        <w:pStyle w:val="ListParagraph"/>
        <w:numPr>
          <w:ilvl w:val="1"/>
          <w:numId w:val="3"/>
        </w:numPr>
        <w:spacing w:after="0" w:line="240" w:lineRule="auto"/>
      </w:pPr>
      <w:r>
        <w:t>Marking and cutting patterns to artwork and conformity to furniture plans</w:t>
      </w:r>
      <w:r w:rsidR="00A653BC">
        <w:t>.</w:t>
      </w:r>
    </w:p>
    <w:p w14:paraId="590F2B99" w14:textId="606C8568" w:rsidR="00AB2CEF" w:rsidRDefault="00AB2CEF" w:rsidP="00AB2CEF">
      <w:pPr>
        <w:pStyle w:val="ListParagraph"/>
        <w:numPr>
          <w:ilvl w:val="1"/>
          <w:numId w:val="3"/>
        </w:numPr>
        <w:spacing w:after="0" w:line="240" w:lineRule="auto"/>
      </w:pPr>
      <w:r>
        <w:t xml:space="preserve">Skilled sewer of materials to include glue, stretching, and </w:t>
      </w:r>
      <w:r w:rsidR="00A653BC">
        <w:t>strapping.</w:t>
      </w:r>
    </w:p>
    <w:p w14:paraId="477A730B" w14:textId="3E46C617" w:rsidR="00AB2CEF" w:rsidRDefault="00A653BC" w:rsidP="00AB2CEF">
      <w:pPr>
        <w:pStyle w:val="ListParagraph"/>
        <w:numPr>
          <w:ilvl w:val="1"/>
          <w:numId w:val="3"/>
        </w:numPr>
        <w:spacing w:after="0" w:line="240" w:lineRule="auto"/>
      </w:pPr>
      <w:r>
        <w:t>Formed materials to foams, wood, and plastics.</w:t>
      </w:r>
    </w:p>
    <w:p w14:paraId="4939112B" w14:textId="77777777" w:rsidR="00A653BC" w:rsidRDefault="00A653BC" w:rsidP="00A653BC">
      <w:pPr>
        <w:spacing w:after="0" w:line="240" w:lineRule="auto"/>
        <w:ind w:left="180"/>
        <w:rPr>
          <w:b/>
          <w:i/>
        </w:rPr>
      </w:pPr>
    </w:p>
    <w:p w14:paraId="2FEE7D38" w14:textId="42C7AAB0" w:rsidR="00A653BC" w:rsidRDefault="00A653BC" w:rsidP="00A653BC">
      <w:pPr>
        <w:spacing w:after="0" w:line="240" w:lineRule="auto"/>
        <w:ind w:left="180"/>
      </w:pPr>
      <w:r>
        <w:rPr>
          <w:b/>
          <w:i/>
        </w:rPr>
        <w:t>Big D’s Plumbing</w:t>
      </w:r>
      <w:r>
        <w:rPr>
          <w:i/>
        </w:rPr>
        <w:t xml:space="preserve"> |</w:t>
      </w:r>
      <w:r>
        <w:t xml:space="preserve"> Plumber’s Helper – 2015 thru 2016</w:t>
      </w:r>
    </w:p>
    <w:p w14:paraId="6B468CF5" w14:textId="23ACE4EF" w:rsidR="00A653BC" w:rsidRDefault="00A653BC" w:rsidP="00A653BC">
      <w:pPr>
        <w:spacing w:after="0" w:line="240" w:lineRule="auto"/>
        <w:ind w:left="180"/>
      </w:pPr>
      <w:r>
        <w:t>Garden City, KS</w:t>
      </w:r>
    </w:p>
    <w:p w14:paraId="0C9A7503" w14:textId="77777777" w:rsidR="00A653BC" w:rsidRDefault="00A653BC" w:rsidP="00A653BC">
      <w:pPr>
        <w:spacing w:after="0" w:line="240" w:lineRule="auto"/>
        <w:ind w:left="180"/>
      </w:pPr>
    </w:p>
    <w:p w14:paraId="1C87BE0C" w14:textId="5382A068" w:rsidR="00A653BC" w:rsidRDefault="00A653BC" w:rsidP="00A653BC">
      <w:pPr>
        <w:pStyle w:val="ListParagraph"/>
        <w:numPr>
          <w:ilvl w:val="1"/>
          <w:numId w:val="3"/>
        </w:numPr>
        <w:spacing w:after="0" w:line="240" w:lineRule="auto"/>
      </w:pPr>
      <w:r>
        <w:t>Measured, cut to size, and glued PVC pipe for both draining and venting.</w:t>
      </w:r>
    </w:p>
    <w:p w14:paraId="77C041EB" w14:textId="496BD596" w:rsidR="00A653BC" w:rsidRDefault="00A653BC" w:rsidP="00A653BC">
      <w:pPr>
        <w:pStyle w:val="ListParagraph"/>
        <w:numPr>
          <w:ilvl w:val="1"/>
          <w:numId w:val="3"/>
        </w:numPr>
        <w:spacing w:after="0" w:line="240" w:lineRule="auto"/>
      </w:pPr>
      <w:r>
        <w:t>Crimped piping for water lines.</w:t>
      </w:r>
    </w:p>
    <w:p w14:paraId="7560CAF0" w14:textId="3C2A3BFE" w:rsidR="00A653BC" w:rsidRDefault="00A653BC" w:rsidP="00A653BC">
      <w:pPr>
        <w:pStyle w:val="ListParagraph"/>
        <w:numPr>
          <w:ilvl w:val="1"/>
          <w:numId w:val="3"/>
        </w:numPr>
        <w:spacing w:after="0" w:line="240" w:lineRule="auto"/>
      </w:pPr>
      <w:r>
        <w:t>Installed and set fixtures for commercial and residential projects.</w:t>
      </w:r>
    </w:p>
    <w:p w14:paraId="2A297E90" w14:textId="3B4C5EBC" w:rsidR="00A653BC" w:rsidRDefault="00A653BC" w:rsidP="00A653BC">
      <w:pPr>
        <w:pStyle w:val="ListParagraph"/>
        <w:numPr>
          <w:ilvl w:val="1"/>
          <w:numId w:val="3"/>
        </w:numPr>
        <w:spacing w:after="0" w:line="240" w:lineRule="auto"/>
      </w:pPr>
      <w:r>
        <w:t>Soldering experience with copper tubing.</w:t>
      </w:r>
    </w:p>
    <w:p w14:paraId="6A8C205F" w14:textId="18B701DE" w:rsidR="00A653BC" w:rsidRDefault="00A653BC" w:rsidP="00A653BC">
      <w:pPr>
        <w:pStyle w:val="ListParagraph"/>
        <w:numPr>
          <w:ilvl w:val="1"/>
          <w:numId w:val="3"/>
        </w:numPr>
        <w:spacing w:after="0" w:line="240" w:lineRule="auto"/>
      </w:pPr>
      <w:r>
        <w:t>Compression testing and Bobcat operation</w:t>
      </w:r>
      <w:r w:rsidR="00BE650B">
        <w:t>.</w:t>
      </w:r>
      <w:bookmarkStart w:id="0" w:name="_GoBack"/>
      <w:bookmarkEnd w:id="0"/>
    </w:p>
    <w:p w14:paraId="48F4A7E6" w14:textId="77777777" w:rsidR="00A653BC" w:rsidRDefault="00A653BC" w:rsidP="00A653BC">
      <w:pPr>
        <w:pStyle w:val="ListParagraph"/>
        <w:spacing w:after="0" w:line="240" w:lineRule="auto"/>
      </w:pPr>
    </w:p>
    <w:p w14:paraId="3EDD0E0C" w14:textId="730CCC27" w:rsidR="00A653BC" w:rsidRDefault="00A653BC" w:rsidP="00A653BC">
      <w:pPr>
        <w:spacing w:after="0" w:line="240" w:lineRule="auto"/>
        <w:ind w:left="180"/>
      </w:pPr>
      <w:r>
        <w:rPr>
          <w:b/>
          <w:i/>
        </w:rPr>
        <w:t>American Roofing</w:t>
      </w:r>
      <w:r>
        <w:rPr>
          <w:i/>
        </w:rPr>
        <w:t xml:space="preserve"> |</w:t>
      </w:r>
      <w:r>
        <w:t xml:space="preserve"> Foreman – 2009-2016</w:t>
      </w:r>
    </w:p>
    <w:p w14:paraId="4170B4A2" w14:textId="74086426" w:rsidR="00A653BC" w:rsidRDefault="00A653BC" w:rsidP="00A653BC">
      <w:pPr>
        <w:spacing w:after="0" w:line="240" w:lineRule="auto"/>
        <w:ind w:left="180"/>
      </w:pPr>
      <w:r>
        <w:t>Scott City, KS</w:t>
      </w:r>
    </w:p>
    <w:p w14:paraId="1BCE6F43" w14:textId="77777777" w:rsidR="00A653BC" w:rsidRDefault="00A653BC" w:rsidP="00A653BC">
      <w:pPr>
        <w:spacing w:after="0" w:line="240" w:lineRule="auto"/>
        <w:ind w:left="180"/>
      </w:pPr>
    </w:p>
    <w:p w14:paraId="598F30F5" w14:textId="6EDFA9A9" w:rsidR="00A653BC" w:rsidRDefault="00A653BC" w:rsidP="00A653BC">
      <w:pPr>
        <w:pStyle w:val="ListParagraph"/>
        <w:numPr>
          <w:ilvl w:val="1"/>
          <w:numId w:val="3"/>
        </w:numPr>
        <w:spacing w:after="0" w:line="240" w:lineRule="auto"/>
      </w:pPr>
      <w:r>
        <w:t>Leadership ability completed projects with assigned crew.</w:t>
      </w:r>
    </w:p>
    <w:p w14:paraId="65561C1D" w14:textId="11A00DF8" w:rsidR="00A653BC" w:rsidRDefault="00A653BC" w:rsidP="00A653BC">
      <w:pPr>
        <w:pStyle w:val="ListParagraph"/>
        <w:numPr>
          <w:ilvl w:val="1"/>
          <w:numId w:val="3"/>
        </w:numPr>
        <w:spacing w:after="0" w:line="240" w:lineRule="auto"/>
      </w:pPr>
      <w:r>
        <w:t>Experience with Metal Roofing, Hot Tar, Shake, Plastic, and Shingle.</w:t>
      </w:r>
    </w:p>
    <w:p w14:paraId="50A74A91" w14:textId="77777777" w:rsidR="00613310" w:rsidRDefault="00613310" w:rsidP="00613310">
      <w:pPr>
        <w:spacing w:after="0" w:line="240" w:lineRule="auto"/>
      </w:pPr>
    </w:p>
    <w:p w14:paraId="3CE4892C" w14:textId="77777777" w:rsidR="00613310" w:rsidRDefault="00613310" w:rsidP="00613310">
      <w:pPr>
        <w:spacing w:after="0" w:line="240" w:lineRule="auto"/>
      </w:pPr>
    </w:p>
    <w:sectPr w:rsidR="00613310" w:rsidSect="00613310">
      <w:pgSz w:w="12240" w:h="15840"/>
      <w:pgMar w:top="720" w:right="720" w:bottom="720" w:left="720" w:header="720" w:footer="720" w:gutter="0"/>
      <w:cols w:num="2" w:sep="1" w:space="144" w:equalWidth="0">
        <w:col w:w="2970" w:space="180"/>
        <w:col w:w="765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4F1E71"/>
    <w:multiLevelType w:val="hybridMultilevel"/>
    <w:tmpl w:val="9D22A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1A26370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A1130CE"/>
    <w:multiLevelType w:val="hybridMultilevel"/>
    <w:tmpl w:val="316666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1A2637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1D5D92"/>
    <w:multiLevelType w:val="hybridMultilevel"/>
    <w:tmpl w:val="E228D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5E41228"/>
    <w:multiLevelType w:val="hybridMultilevel"/>
    <w:tmpl w:val="5B0439A4"/>
    <w:lvl w:ilvl="0" w:tplc="F1A26370">
      <w:start w:val="1"/>
      <w:numFmt w:val="bullet"/>
      <w:lvlText w:val="-"/>
      <w:lvlJc w:val="left"/>
      <w:pPr>
        <w:ind w:left="360" w:hanging="360"/>
      </w:pPr>
      <w:rPr>
        <w:rFonts w:ascii="Courier New" w:hAnsi="Courier New" w:hint="default"/>
      </w:rPr>
    </w:lvl>
    <w:lvl w:ilvl="1" w:tplc="F1A26370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78169EB"/>
    <w:multiLevelType w:val="hybridMultilevel"/>
    <w:tmpl w:val="4ABA1F8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F1A26370">
      <w:start w:val="1"/>
      <w:numFmt w:val="bullet"/>
      <w:lvlText w:val="-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58CE268E"/>
    <w:multiLevelType w:val="hybridMultilevel"/>
    <w:tmpl w:val="89A040CE"/>
    <w:lvl w:ilvl="0" w:tplc="F1A26370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F1A26370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AD96E25"/>
    <w:multiLevelType w:val="hybridMultilevel"/>
    <w:tmpl w:val="A54264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DDE246B"/>
    <w:multiLevelType w:val="hybridMultilevel"/>
    <w:tmpl w:val="BBCCFB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AC352EB"/>
    <w:multiLevelType w:val="hybridMultilevel"/>
    <w:tmpl w:val="70DAF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7"/>
  </w:num>
  <w:num w:numId="5">
    <w:abstractNumId w:val="6"/>
  </w:num>
  <w:num w:numId="6">
    <w:abstractNumId w:val="0"/>
  </w:num>
  <w:num w:numId="7">
    <w:abstractNumId w:val="5"/>
  </w:num>
  <w:num w:numId="8">
    <w:abstractNumId w:val="4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NTc2MzUzNjA2MzRT0lEKTi0uzszPAykwrAUASaub/SwAAAA="/>
  </w:docVars>
  <w:rsids>
    <w:rsidRoot w:val="00430916"/>
    <w:rsid w:val="00010C25"/>
    <w:rsid w:val="000853E6"/>
    <w:rsid w:val="000A3E68"/>
    <w:rsid w:val="001C39D6"/>
    <w:rsid w:val="0028536F"/>
    <w:rsid w:val="003A4871"/>
    <w:rsid w:val="003E2C2F"/>
    <w:rsid w:val="00430916"/>
    <w:rsid w:val="00453A97"/>
    <w:rsid w:val="00613310"/>
    <w:rsid w:val="00634DE4"/>
    <w:rsid w:val="00790115"/>
    <w:rsid w:val="007A16EF"/>
    <w:rsid w:val="009C44D3"/>
    <w:rsid w:val="00A653BC"/>
    <w:rsid w:val="00AB2CEF"/>
    <w:rsid w:val="00BE650B"/>
    <w:rsid w:val="00C4234C"/>
    <w:rsid w:val="00C84465"/>
    <w:rsid w:val="00F30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6410D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091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0916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30916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4309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4</Words>
  <Characters>218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5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3</cp:revision>
  <cp:lastPrinted>2017-05-11T20:26:00Z</cp:lastPrinted>
  <dcterms:created xsi:type="dcterms:W3CDTF">2018-06-01T18:09:00Z</dcterms:created>
  <dcterms:modified xsi:type="dcterms:W3CDTF">2018-06-01T20:09:00Z</dcterms:modified>
</cp:coreProperties>
</file>